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62F04" w14:textId="77777777" w:rsidR="006F2A27" w:rsidRDefault="006F2A27" w:rsidP="006F2A27">
      <w:pPr>
        <w:pStyle w:val="Default"/>
      </w:pPr>
    </w:p>
    <w:p w14:paraId="2C968399" w14:textId="41B43AF5" w:rsidR="006F2A27" w:rsidRDefault="006F2A27" w:rsidP="006F2A27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RITING EXAM CRITERIA</w:t>
      </w:r>
    </w:p>
    <w:p w14:paraId="25434193" w14:textId="77777777" w:rsidR="006F2A27" w:rsidRDefault="006F2A27" w:rsidP="006F2A27">
      <w:pPr>
        <w:pStyle w:val="Default"/>
        <w:jc w:val="center"/>
        <w:rPr>
          <w:sz w:val="22"/>
          <w:szCs w:val="22"/>
        </w:rPr>
      </w:pPr>
    </w:p>
    <w:p w14:paraId="203778B3" w14:textId="6D2E043B" w:rsidR="006F2A27" w:rsidRDefault="004E24EE" w:rsidP="006F2A27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Length: </w:t>
      </w:r>
      <w:r w:rsidR="00247735">
        <w:rPr>
          <w:b/>
          <w:bCs/>
          <w:sz w:val="22"/>
          <w:szCs w:val="22"/>
        </w:rPr>
        <w:t>180</w:t>
      </w:r>
      <w:r w:rsidR="006F2A27">
        <w:rPr>
          <w:b/>
          <w:bCs/>
          <w:sz w:val="22"/>
          <w:szCs w:val="22"/>
        </w:rPr>
        <w:t>-</w:t>
      </w:r>
      <w:r w:rsidR="00247735">
        <w:rPr>
          <w:b/>
          <w:bCs/>
          <w:sz w:val="22"/>
          <w:szCs w:val="22"/>
        </w:rPr>
        <w:t>200</w:t>
      </w:r>
      <w:r w:rsidR="006F2A27">
        <w:rPr>
          <w:b/>
          <w:bCs/>
          <w:sz w:val="22"/>
          <w:szCs w:val="22"/>
        </w:rPr>
        <w:t xml:space="preserve"> WORDS</w:t>
      </w:r>
    </w:p>
    <w:p w14:paraId="0B1E2BC5" w14:textId="77777777" w:rsidR="006F2A27" w:rsidRDefault="006F2A27" w:rsidP="006F2A27">
      <w:pPr>
        <w:pStyle w:val="Default"/>
        <w:jc w:val="center"/>
        <w:rPr>
          <w:sz w:val="22"/>
          <w:szCs w:val="22"/>
        </w:rPr>
      </w:pPr>
    </w:p>
    <w:p w14:paraId="1F81D5A6" w14:textId="77777777" w:rsidR="006F2A27" w:rsidRDefault="006F2A27" w:rsidP="006F2A27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0-12 POINTS (PASSMARK – 7 PTS)</w:t>
      </w:r>
    </w:p>
    <w:p w14:paraId="52EDF3CE" w14:textId="77777777" w:rsidR="006F2A27" w:rsidRDefault="006F2A27" w:rsidP="006F2A27">
      <w:pPr>
        <w:pStyle w:val="Default"/>
        <w:rPr>
          <w:sz w:val="22"/>
          <w:szCs w:val="22"/>
        </w:rPr>
      </w:pPr>
    </w:p>
    <w:p w14:paraId="0DAF1003" w14:textId="77777777" w:rsidR="006F2A27" w:rsidRDefault="006F2A27" w:rsidP="006F2A27">
      <w:pPr>
        <w:pStyle w:val="Default"/>
        <w:rPr>
          <w:sz w:val="22"/>
          <w:szCs w:val="22"/>
        </w:rPr>
      </w:pPr>
    </w:p>
    <w:p w14:paraId="10060554" w14:textId="017BDE20" w:rsidR="006F2A27" w:rsidRDefault="006F2A27" w:rsidP="006F2A27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MEETING TASK REQUIREMENTS (</w:t>
      </w:r>
      <w:r w:rsidR="004E24E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 xml:space="preserve">pts) </w:t>
      </w:r>
    </w:p>
    <w:p w14:paraId="520730DF" w14:textId="77777777" w:rsidR="006F2A27" w:rsidRDefault="006F2A27" w:rsidP="006F2A27">
      <w:pPr>
        <w:pStyle w:val="Default"/>
        <w:rPr>
          <w:sz w:val="22"/>
          <w:szCs w:val="22"/>
        </w:rPr>
      </w:pPr>
    </w:p>
    <w:p w14:paraId="67CCADD7" w14:textId="77777777" w:rsidR="006F2A27" w:rsidRDefault="006F2A27" w:rsidP="006F2A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ESCRIBING THE PROBLEM </w:t>
      </w:r>
    </w:p>
    <w:p w14:paraId="323611AF" w14:textId="77777777" w:rsidR="006F2A27" w:rsidRDefault="006F2A27" w:rsidP="006F2A27">
      <w:pPr>
        <w:pStyle w:val="Default"/>
        <w:rPr>
          <w:sz w:val="22"/>
          <w:szCs w:val="22"/>
        </w:rPr>
      </w:pPr>
    </w:p>
    <w:p w14:paraId="5F5134B9" w14:textId="77777777" w:rsidR="006F2A27" w:rsidRDefault="006F2A27" w:rsidP="006F2A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UGGESTING SOLUTION </w:t>
      </w:r>
    </w:p>
    <w:p w14:paraId="4960885B" w14:textId="77777777" w:rsidR="006F2A27" w:rsidRDefault="006F2A27" w:rsidP="006F2A27">
      <w:pPr>
        <w:pStyle w:val="Default"/>
        <w:rPr>
          <w:sz w:val="22"/>
          <w:szCs w:val="22"/>
        </w:rPr>
      </w:pPr>
    </w:p>
    <w:p w14:paraId="175BDB29" w14:textId="77777777" w:rsidR="006F2A27" w:rsidRDefault="006F2A27" w:rsidP="006F2A27">
      <w:pPr>
        <w:pStyle w:val="Default"/>
        <w:rPr>
          <w:sz w:val="22"/>
          <w:szCs w:val="22"/>
        </w:rPr>
      </w:pPr>
    </w:p>
    <w:p w14:paraId="39F36E0A" w14:textId="77777777" w:rsidR="006F2A27" w:rsidRDefault="006F2A27" w:rsidP="006F2A27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FORMAL LANGUAGE (3pts) </w:t>
      </w:r>
    </w:p>
    <w:p w14:paraId="4AD14DAC" w14:textId="77777777" w:rsidR="006F2A27" w:rsidRDefault="006F2A27" w:rsidP="006F2A27">
      <w:pPr>
        <w:pStyle w:val="Default"/>
        <w:rPr>
          <w:sz w:val="22"/>
          <w:szCs w:val="22"/>
        </w:rPr>
      </w:pPr>
    </w:p>
    <w:p w14:paraId="5A9DA9BB" w14:textId="77777777" w:rsidR="006F2A27" w:rsidRDefault="006F2A27" w:rsidP="006F2A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ALUTATION </w:t>
      </w:r>
    </w:p>
    <w:p w14:paraId="6D855A80" w14:textId="77777777" w:rsidR="006F2A27" w:rsidRDefault="006F2A27" w:rsidP="006F2A27">
      <w:pPr>
        <w:pStyle w:val="Default"/>
        <w:rPr>
          <w:sz w:val="22"/>
          <w:szCs w:val="22"/>
        </w:rPr>
      </w:pPr>
    </w:p>
    <w:p w14:paraId="2FEDCC19" w14:textId="77777777" w:rsidR="006F2A27" w:rsidRDefault="006F2A27" w:rsidP="006F2A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LOSING </w:t>
      </w:r>
    </w:p>
    <w:p w14:paraId="50BBAEA0" w14:textId="77777777" w:rsidR="006F2A27" w:rsidRDefault="006F2A27" w:rsidP="006F2A27">
      <w:pPr>
        <w:pStyle w:val="Default"/>
        <w:rPr>
          <w:sz w:val="22"/>
          <w:szCs w:val="22"/>
        </w:rPr>
      </w:pPr>
    </w:p>
    <w:p w14:paraId="4B271E45" w14:textId="77777777" w:rsidR="006F2A27" w:rsidRDefault="006F2A27" w:rsidP="006F2A2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EXT TOPIC (I´m writing to…)</w:t>
      </w:r>
    </w:p>
    <w:p w14:paraId="36C1175B" w14:textId="77777777" w:rsidR="006F2A27" w:rsidRDefault="006F2A27" w:rsidP="006F2A27">
      <w:pPr>
        <w:pStyle w:val="Default"/>
        <w:rPr>
          <w:sz w:val="22"/>
          <w:szCs w:val="22"/>
        </w:rPr>
      </w:pPr>
    </w:p>
    <w:p w14:paraId="28A9D32E" w14:textId="77777777" w:rsidR="006F2A27" w:rsidRDefault="006F2A27" w:rsidP="006F2A27">
      <w:pPr>
        <w:pStyle w:val="Default"/>
        <w:rPr>
          <w:sz w:val="22"/>
          <w:szCs w:val="22"/>
        </w:rPr>
      </w:pPr>
    </w:p>
    <w:p w14:paraId="16174C60" w14:textId="3BE333AF" w:rsidR="006F2A27" w:rsidRDefault="006F2A27" w:rsidP="006F2A27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GRAMMAR</w:t>
      </w:r>
      <w:r w:rsidR="004E24EE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</w:t>
      </w:r>
      <w:r w:rsidR="004E24EE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 xml:space="preserve">pts) </w:t>
      </w:r>
    </w:p>
    <w:p w14:paraId="16D9CF5A" w14:textId="77777777" w:rsidR="006F2A27" w:rsidRDefault="006F2A27" w:rsidP="006F2A27">
      <w:pPr>
        <w:pStyle w:val="Default"/>
        <w:rPr>
          <w:b/>
          <w:bCs/>
          <w:sz w:val="22"/>
          <w:szCs w:val="22"/>
        </w:rPr>
      </w:pPr>
    </w:p>
    <w:p w14:paraId="3CF46652" w14:textId="77777777" w:rsidR="006F2A27" w:rsidRDefault="006F2A27" w:rsidP="006F2A27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VOCABULARY (2pts) </w:t>
      </w:r>
    </w:p>
    <w:p w14:paraId="07061B3A" w14:textId="77777777" w:rsidR="006F2A27" w:rsidRDefault="006F2A27" w:rsidP="006F2A27">
      <w:pPr>
        <w:pStyle w:val="Default"/>
        <w:rPr>
          <w:b/>
          <w:bCs/>
          <w:sz w:val="22"/>
          <w:szCs w:val="22"/>
        </w:rPr>
      </w:pPr>
    </w:p>
    <w:p w14:paraId="104F45D5" w14:textId="77777777" w:rsidR="006F2A27" w:rsidRDefault="006F2A27" w:rsidP="006F2A27">
      <w:pPr>
        <w:pStyle w:val="Default"/>
        <w:rPr>
          <w:b/>
          <w:bCs/>
          <w:sz w:val="22"/>
          <w:szCs w:val="22"/>
        </w:rPr>
      </w:pPr>
    </w:p>
    <w:p w14:paraId="4C36B3FA" w14:textId="59B2175F" w:rsidR="006F2A27" w:rsidRDefault="006F2A27" w:rsidP="006F2A27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ORGANIZATION OF INFORMATION</w:t>
      </w:r>
      <w:r w:rsidR="004E24EE">
        <w:rPr>
          <w:b/>
          <w:bCs/>
          <w:sz w:val="22"/>
          <w:szCs w:val="22"/>
        </w:rPr>
        <w:t>, PARAGRAPHING</w:t>
      </w:r>
      <w:r>
        <w:rPr>
          <w:b/>
          <w:bCs/>
          <w:sz w:val="22"/>
          <w:szCs w:val="22"/>
        </w:rPr>
        <w:t xml:space="preserve"> (</w:t>
      </w:r>
      <w:r w:rsidR="004E24E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pt</w:t>
      </w:r>
      <w:r w:rsidR="004E24EE">
        <w:rPr>
          <w:b/>
          <w:bCs/>
          <w:sz w:val="22"/>
          <w:szCs w:val="22"/>
        </w:rPr>
        <w:t>S</w:t>
      </w:r>
      <w:r>
        <w:rPr>
          <w:b/>
          <w:bCs/>
          <w:sz w:val="22"/>
          <w:szCs w:val="22"/>
        </w:rPr>
        <w:t xml:space="preserve">) </w:t>
      </w:r>
    </w:p>
    <w:p w14:paraId="69A34F1E" w14:textId="77777777" w:rsidR="006F2A27" w:rsidRDefault="006F2A27" w:rsidP="006F2A27">
      <w:pPr>
        <w:rPr>
          <w:b/>
          <w:bCs/>
        </w:rPr>
      </w:pPr>
    </w:p>
    <w:p w14:paraId="391F0ECF" w14:textId="6DD38FF6" w:rsidR="006F2A27" w:rsidRDefault="006F2A27" w:rsidP="006F2A27">
      <w:pPr>
        <w:rPr>
          <w:b/>
        </w:rPr>
      </w:pPr>
      <w:r>
        <w:rPr>
          <w:b/>
          <w:bCs/>
        </w:rPr>
        <w:t>RELEVANT LINKING EXPRESSIONS (</w:t>
      </w:r>
      <w:r w:rsidR="004E24EE">
        <w:rPr>
          <w:b/>
          <w:bCs/>
        </w:rPr>
        <w:t>2</w:t>
      </w:r>
      <w:r>
        <w:rPr>
          <w:b/>
          <w:bCs/>
        </w:rPr>
        <w:t>pt</w:t>
      </w:r>
      <w:r w:rsidR="004E24EE">
        <w:rPr>
          <w:b/>
          <w:bCs/>
        </w:rPr>
        <w:t>S</w:t>
      </w:r>
      <w:r>
        <w:rPr>
          <w:b/>
          <w:bCs/>
        </w:rPr>
        <w:t>)</w:t>
      </w:r>
    </w:p>
    <w:p w14:paraId="7787FE07" w14:textId="77777777" w:rsidR="006F2A27" w:rsidRDefault="006F2A27" w:rsidP="00387A4C">
      <w:pPr>
        <w:jc w:val="center"/>
        <w:rPr>
          <w:b/>
        </w:rPr>
      </w:pPr>
    </w:p>
    <w:p w14:paraId="372942C9" w14:textId="77777777" w:rsidR="006F2A27" w:rsidRDefault="006F2A27" w:rsidP="00387A4C">
      <w:pPr>
        <w:jc w:val="center"/>
        <w:rPr>
          <w:b/>
        </w:rPr>
      </w:pPr>
    </w:p>
    <w:p w14:paraId="44F3F6C1" w14:textId="77777777" w:rsidR="006F2A27" w:rsidRDefault="006F2A27" w:rsidP="00387A4C">
      <w:pPr>
        <w:jc w:val="center"/>
        <w:rPr>
          <w:b/>
        </w:rPr>
      </w:pPr>
    </w:p>
    <w:p w14:paraId="5E4E2CDE" w14:textId="77777777" w:rsidR="006F2A27" w:rsidRDefault="006F2A27" w:rsidP="00387A4C">
      <w:pPr>
        <w:jc w:val="center"/>
        <w:rPr>
          <w:b/>
        </w:rPr>
      </w:pPr>
    </w:p>
    <w:p w14:paraId="781C29EB" w14:textId="77777777" w:rsidR="006F2A27" w:rsidRDefault="006F2A27" w:rsidP="00387A4C">
      <w:pPr>
        <w:jc w:val="center"/>
        <w:rPr>
          <w:b/>
        </w:rPr>
      </w:pPr>
    </w:p>
    <w:p w14:paraId="6B812470" w14:textId="77777777" w:rsidR="006F2A27" w:rsidRDefault="006F2A27" w:rsidP="00387A4C">
      <w:pPr>
        <w:jc w:val="center"/>
        <w:rPr>
          <w:b/>
        </w:rPr>
      </w:pPr>
    </w:p>
    <w:p w14:paraId="545FD77E" w14:textId="77777777" w:rsidR="006F2A27" w:rsidRDefault="006F2A27" w:rsidP="00387A4C">
      <w:pPr>
        <w:jc w:val="center"/>
        <w:rPr>
          <w:b/>
        </w:rPr>
      </w:pPr>
    </w:p>
    <w:p w14:paraId="7BDAF1E2" w14:textId="77777777" w:rsidR="006F2A27" w:rsidRDefault="006F2A27" w:rsidP="00387A4C">
      <w:pPr>
        <w:jc w:val="center"/>
        <w:rPr>
          <w:b/>
        </w:rPr>
      </w:pPr>
    </w:p>
    <w:p w14:paraId="197E67A3" w14:textId="77777777" w:rsidR="006F2A27" w:rsidRDefault="006F2A27" w:rsidP="00387A4C">
      <w:pPr>
        <w:jc w:val="center"/>
        <w:rPr>
          <w:b/>
        </w:rPr>
      </w:pPr>
    </w:p>
    <w:p w14:paraId="215A877F" w14:textId="77777777" w:rsidR="006F2A27" w:rsidRDefault="006F2A27" w:rsidP="00387A4C">
      <w:pPr>
        <w:jc w:val="center"/>
        <w:rPr>
          <w:b/>
        </w:rPr>
      </w:pPr>
    </w:p>
    <w:p w14:paraId="290CDE37" w14:textId="77777777" w:rsidR="006F2A27" w:rsidRDefault="006F2A27" w:rsidP="00387A4C">
      <w:pPr>
        <w:jc w:val="center"/>
        <w:rPr>
          <w:b/>
        </w:rPr>
      </w:pPr>
    </w:p>
    <w:p w14:paraId="6DB5BDF8" w14:textId="77777777" w:rsidR="006E2338" w:rsidRDefault="00387A4C" w:rsidP="00387A4C">
      <w:pPr>
        <w:jc w:val="center"/>
        <w:rPr>
          <w:b/>
        </w:rPr>
      </w:pPr>
      <w:r>
        <w:rPr>
          <w:b/>
        </w:rPr>
        <w:lastRenderedPageBreak/>
        <w:t>WRITING EXAM CRITERIA</w:t>
      </w:r>
    </w:p>
    <w:p w14:paraId="7045B2B3" w14:textId="033F5593" w:rsidR="00387A4C" w:rsidRDefault="00C633D8" w:rsidP="00387A4C">
      <w:pPr>
        <w:jc w:val="center"/>
        <w:rPr>
          <w:b/>
        </w:rPr>
      </w:pPr>
      <w:r>
        <w:rPr>
          <w:b/>
        </w:rPr>
        <w:t>180</w:t>
      </w:r>
      <w:r w:rsidR="00387A4C">
        <w:rPr>
          <w:b/>
        </w:rPr>
        <w:t>-</w:t>
      </w:r>
      <w:r>
        <w:rPr>
          <w:b/>
        </w:rPr>
        <w:t>200</w:t>
      </w:r>
      <w:r w:rsidR="00387A4C">
        <w:rPr>
          <w:b/>
        </w:rPr>
        <w:t xml:space="preserve"> SLOV</w:t>
      </w:r>
    </w:p>
    <w:p w14:paraId="3CE5748A" w14:textId="77777777" w:rsidR="00387A4C" w:rsidRDefault="00387A4C" w:rsidP="00387A4C">
      <w:pPr>
        <w:jc w:val="center"/>
        <w:rPr>
          <w:b/>
        </w:rPr>
      </w:pPr>
      <w:r>
        <w:rPr>
          <w:b/>
        </w:rPr>
        <w:t>0-12B (7 PASSMARK)</w:t>
      </w:r>
    </w:p>
    <w:p w14:paraId="49B4A12F" w14:textId="77777777" w:rsidR="00387A4C" w:rsidRDefault="00387A4C" w:rsidP="00213E61">
      <w:pPr>
        <w:rPr>
          <w:b/>
        </w:rPr>
      </w:pPr>
    </w:p>
    <w:p w14:paraId="319853C1" w14:textId="77777777" w:rsidR="00853FF5" w:rsidRPr="00853FF5" w:rsidRDefault="00213E61" w:rsidP="00213E61">
      <w:pPr>
        <w:rPr>
          <w:b/>
        </w:rPr>
      </w:pPr>
      <w:r w:rsidRPr="00853FF5">
        <w:rPr>
          <w:b/>
        </w:rPr>
        <w:t>SPLNĚNO ZADÁNÍ</w:t>
      </w:r>
      <w:r w:rsidR="007B46F1" w:rsidRPr="00853FF5">
        <w:rPr>
          <w:b/>
        </w:rPr>
        <w:t xml:space="preserve"> </w:t>
      </w:r>
      <w:r w:rsidR="002A6300">
        <w:rPr>
          <w:b/>
        </w:rPr>
        <w:t>(3pts)</w:t>
      </w:r>
    </w:p>
    <w:p w14:paraId="3BD1D81F" w14:textId="77777777" w:rsidR="00213E61" w:rsidRDefault="007B46F1" w:rsidP="00213E61">
      <w:r>
        <w:t>ROZSAH</w:t>
      </w:r>
      <w:r w:rsidR="002A6300">
        <w:t xml:space="preserve"> </w:t>
      </w:r>
    </w:p>
    <w:p w14:paraId="7C5D0243" w14:textId="77777777" w:rsidR="007B46F1" w:rsidRDefault="007B46F1" w:rsidP="007B46F1">
      <w:r>
        <w:t>POPSÁNÍ PROBLÉMU</w:t>
      </w:r>
    </w:p>
    <w:p w14:paraId="172CBEDA" w14:textId="77777777" w:rsidR="007B46F1" w:rsidRDefault="007B46F1" w:rsidP="007B46F1">
      <w:r>
        <w:t>NAVRHNUTÍ ŘEŠENÍ</w:t>
      </w:r>
    </w:p>
    <w:p w14:paraId="2AA26413" w14:textId="77777777" w:rsidR="007B46F1" w:rsidRDefault="007B46F1" w:rsidP="00213E61"/>
    <w:p w14:paraId="32E5ED31" w14:textId="77777777" w:rsidR="00213E61" w:rsidRPr="00853FF5" w:rsidRDefault="002A6300" w:rsidP="00213E61">
      <w:pPr>
        <w:rPr>
          <w:b/>
        </w:rPr>
      </w:pPr>
      <w:r>
        <w:rPr>
          <w:b/>
        </w:rPr>
        <w:t xml:space="preserve"> </w:t>
      </w:r>
      <w:r w:rsidR="00050826">
        <w:rPr>
          <w:b/>
        </w:rPr>
        <w:t xml:space="preserve">FORMALITA A ZDVOŘILOST </w:t>
      </w:r>
      <w:r>
        <w:rPr>
          <w:b/>
        </w:rPr>
        <w:t>(</w:t>
      </w:r>
      <w:r w:rsidR="00050826">
        <w:rPr>
          <w:b/>
        </w:rPr>
        <w:t>4</w:t>
      </w:r>
      <w:r>
        <w:rPr>
          <w:b/>
        </w:rPr>
        <w:t>pts)</w:t>
      </w:r>
    </w:p>
    <w:p w14:paraId="39C944CC" w14:textId="77777777" w:rsidR="00213E61" w:rsidRDefault="00213E61" w:rsidP="00213E61">
      <w:r>
        <w:t xml:space="preserve">OSLOVENÍ </w:t>
      </w:r>
    </w:p>
    <w:p w14:paraId="79611156" w14:textId="77777777" w:rsidR="00213E61" w:rsidRDefault="00213E61" w:rsidP="00213E61">
      <w:r>
        <w:t>ZAKONČENÍ</w:t>
      </w:r>
    </w:p>
    <w:p w14:paraId="1BE2F82C" w14:textId="77777777" w:rsidR="007B46F1" w:rsidRDefault="007B46F1" w:rsidP="00213E61">
      <w:r>
        <w:t>PŘEDMĚT EMAILU</w:t>
      </w:r>
    </w:p>
    <w:p w14:paraId="6D57610F" w14:textId="77777777" w:rsidR="00050826" w:rsidRPr="00050826" w:rsidRDefault="00050826" w:rsidP="00213E61">
      <w:r w:rsidRPr="00050826">
        <w:t>FORMÁLNÍ JAZYK</w:t>
      </w:r>
    </w:p>
    <w:p w14:paraId="4C337BAD" w14:textId="77777777" w:rsidR="007B46F1" w:rsidRDefault="007B46F1" w:rsidP="00213E61"/>
    <w:p w14:paraId="6E1C862B" w14:textId="77777777" w:rsidR="007B46F1" w:rsidRDefault="007B46F1" w:rsidP="00213E61"/>
    <w:p w14:paraId="57541628" w14:textId="77777777" w:rsidR="007B46F1" w:rsidRPr="00853FF5" w:rsidRDefault="007B46F1" w:rsidP="00213E61">
      <w:pPr>
        <w:rPr>
          <w:b/>
        </w:rPr>
      </w:pPr>
      <w:r w:rsidRPr="00853FF5">
        <w:rPr>
          <w:b/>
        </w:rPr>
        <w:t>GRAMATIKA</w:t>
      </w:r>
      <w:r w:rsidR="00853FF5" w:rsidRPr="00853FF5">
        <w:rPr>
          <w:b/>
        </w:rPr>
        <w:t xml:space="preserve">, </w:t>
      </w:r>
      <w:r w:rsidRPr="00853FF5">
        <w:rPr>
          <w:b/>
        </w:rPr>
        <w:t>SPELLING</w:t>
      </w:r>
      <w:r w:rsidR="002A6300">
        <w:rPr>
          <w:b/>
        </w:rPr>
        <w:t xml:space="preserve"> (</w:t>
      </w:r>
      <w:r w:rsidR="00387A4C">
        <w:rPr>
          <w:b/>
        </w:rPr>
        <w:t>2</w:t>
      </w:r>
      <w:r w:rsidR="002A6300">
        <w:rPr>
          <w:b/>
        </w:rPr>
        <w:t>pt)</w:t>
      </w:r>
    </w:p>
    <w:p w14:paraId="4FE2E428" w14:textId="77777777" w:rsidR="007B46F1" w:rsidRDefault="007B46F1" w:rsidP="00213E61"/>
    <w:p w14:paraId="4E57B463" w14:textId="77777777" w:rsidR="007B46F1" w:rsidRPr="00853FF5" w:rsidRDefault="007B46F1" w:rsidP="00213E61">
      <w:pPr>
        <w:rPr>
          <w:b/>
        </w:rPr>
      </w:pPr>
      <w:r w:rsidRPr="00853FF5">
        <w:rPr>
          <w:b/>
        </w:rPr>
        <w:t>ROZSAH SLOVNÍ ZÁSOBY</w:t>
      </w:r>
      <w:r w:rsidR="002A6300">
        <w:rPr>
          <w:b/>
        </w:rPr>
        <w:t xml:space="preserve"> (</w:t>
      </w:r>
      <w:r w:rsidR="00387A4C">
        <w:rPr>
          <w:b/>
        </w:rPr>
        <w:t>2</w:t>
      </w:r>
      <w:r w:rsidR="002A6300">
        <w:rPr>
          <w:b/>
        </w:rPr>
        <w:t>pt)</w:t>
      </w:r>
    </w:p>
    <w:p w14:paraId="15B01C59" w14:textId="77777777" w:rsidR="007B46F1" w:rsidRPr="00853FF5" w:rsidRDefault="007B46F1" w:rsidP="00213E61">
      <w:pPr>
        <w:rPr>
          <w:b/>
        </w:rPr>
      </w:pPr>
      <w:r w:rsidRPr="00853FF5">
        <w:rPr>
          <w:b/>
        </w:rPr>
        <w:t>LOGICKÁ USPOŘÁDANOST TEXTU</w:t>
      </w:r>
      <w:r w:rsidR="002A6300">
        <w:rPr>
          <w:b/>
        </w:rPr>
        <w:t xml:space="preserve"> (1pt)</w:t>
      </w:r>
    </w:p>
    <w:p w14:paraId="203C48C4" w14:textId="77777777" w:rsidR="007B46F1" w:rsidRDefault="00D110B7" w:rsidP="00213E61">
      <w:pPr>
        <w:rPr>
          <w:b/>
        </w:rPr>
      </w:pPr>
      <w:r>
        <w:rPr>
          <w:b/>
        </w:rPr>
        <w:t>RELEVANTNÍ</w:t>
      </w:r>
      <w:r w:rsidR="007B46F1" w:rsidRPr="00853FF5">
        <w:rPr>
          <w:b/>
        </w:rPr>
        <w:t xml:space="preserve"> SPOJOVACÍ PROSTŘEDKY</w:t>
      </w:r>
      <w:r w:rsidR="002A6300">
        <w:rPr>
          <w:b/>
        </w:rPr>
        <w:t xml:space="preserve"> (1pt)</w:t>
      </w:r>
    </w:p>
    <w:p w14:paraId="43C05727" w14:textId="77777777" w:rsidR="006F2A27" w:rsidRDefault="006F2A27" w:rsidP="00213E61">
      <w:pPr>
        <w:rPr>
          <w:b/>
        </w:rPr>
      </w:pPr>
    </w:p>
    <w:p w14:paraId="44DC45BD" w14:textId="77777777" w:rsidR="006F2A27" w:rsidRPr="00853FF5" w:rsidRDefault="006F2A27" w:rsidP="00213E61">
      <w:pPr>
        <w:rPr>
          <w:b/>
        </w:rPr>
      </w:pPr>
    </w:p>
    <w:p w14:paraId="516C43F1" w14:textId="77777777" w:rsidR="00213E61" w:rsidRDefault="00213E61" w:rsidP="00213E61"/>
    <w:p w14:paraId="41775E0D" w14:textId="77777777" w:rsidR="00213E61" w:rsidRDefault="00213E61" w:rsidP="00213E61"/>
    <w:sectPr w:rsidR="00213E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41417"/>
    <w:multiLevelType w:val="hybridMultilevel"/>
    <w:tmpl w:val="78561546"/>
    <w:lvl w:ilvl="0" w:tplc="D1A4F7D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zIxNTQ3tTA0tzBU0lEKTi0uzszPAykwqgUATnKlVSwAAAA="/>
  </w:docVars>
  <w:rsids>
    <w:rsidRoot w:val="00213E61"/>
    <w:rsid w:val="00003016"/>
    <w:rsid w:val="00050826"/>
    <w:rsid w:val="001B797E"/>
    <w:rsid w:val="00213E61"/>
    <w:rsid w:val="00247735"/>
    <w:rsid w:val="002A6300"/>
    <w:rsid w:val="00387A4C"/>
    <w:rsid w:val="003F10EE"/>
    <w:rsid w:val="004E24EE"/>
    <w:rsid w:val="00505243"/>
    <w:rsid w:val="006E2338"/>
    <w:rsid w:val="006F2A27"/>
    <w:rsid w:val="007B46F1"/>
    <w:rsid w:val="00853FF5"/>
    <w:rsid w:val="009D3C21"/>
    <w:rsid w:val="00C633D8"/>
    <w:rsid w:val="00D1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79608A"/>
  <w15:chartTrackingRefBased/>
  <w15:docId w15:val="{955A0F3F-5BD1-4F17-9E92-C03A83370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13E61"/>
    <w:pPr>
      <w:spacing w:after="200" w:line="276" w:lineRule="auto"/>
      <w:ind w:left="720"/>
      <w:contextualSpacing/>
    </w:pPr>
    <w:rPr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A6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A630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F2A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FA0FC-FAAE-41B9-B298-61408B89C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2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trumpes</dc:creator>
  <cp:keywords/>
  <dc:description/>
  <cp:lastModifiedBy>Antonín Zita</cp:lastModifiedBy>
  <cp:revision>6</cp:revision>
  <cp:lastPrinted>2019-07-16T10:17:00Z</cp:lastPrinted>
  <dcterms:created xsi:type="dcterms:W3CDTF">2020-12-10T15:11:00Z</dcterms:created>
  <dcterms:modified xsi:type="dcterms:W3CDTF">2021-07-21T13:50:00Z</dcterms:modified>
</cp:coreProperties>
</file>